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381CF"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07B381D0" w14:textId="0DB407E8" w:rsidR="00874344" w:rsidRPr="00B621F2" w:rsidRDefault="00B621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07B381D1"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B381D2"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B381D3"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621F2">
        <w:rPr>
          <w:rFonts w:eastAsia="Arial"/>
          <w:lang w:eastAsia="en-US" w:bidi="en-US"/>
        </w:rPr>
        <w:t>Contact Name</w:t>
      </w:r>
    </w:p>
    <w:p w14:paraId="07B381D4"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621F2">
        <w:rPr>
          <w:rFonts w:eastAsia="Arial"/>
          <w:lang w:eastAsia="en-US" w:bidi="en-US"/>
        </w:rPr>
        <w:t>Address</w:t>
      </w:r>
    </w:p>
    <w:p w14:paraId="07B381D5"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621F2">
        <w:rPr>
          <w:rFonts w:eastAsia="Arial"/>
          <w:lang w:eastAsia="en-US" w:bidi="en-US"/>
        </w:rPr>
        <w:t>Address2</w:t>
      </w:r>
      <w:r w:rsidRPr="00B621F2">
        <w:rPr>
          <w:rFonts w:eastAsia="Arial"/>
          <w:lang w:eastAsia="en-US" w:bidi="en-US"/>
        </w:rPr>
        <w:tab/>
      </w:r>
    </w:p>
    <w:p w14:paraId="6DA4A67B" w14:textId="77777777" w:rsid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621F2">
        <w:rPr>
          <w:rFonts w:eastAsia="Arial"/>
          <w:lang w:eastAsia="en-US" w:bidi="en-US"/>
        </w:rPr>
        <w:t xml:space="preserve">City, </w:t>
      </w:r>
    </w:p>
    <w:p w14:paraId="07B381D6" w14:textId="4EA01078"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621F2">
        <w:rPr>
          <w:rFonts w:eastAsia="Arial"/>
          <w:lang w:eastAsia="en-US" w:bidi="en-US"/>
        </w:rPr>
        <w:t>State/Province</w:t>
      </w:r>
    </w:p>
    <w:p w14:paraId="07B381D7"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621F2">
        <w:rPr>
          <w:rFonts w:eastAsia="Arial"/>
          <w:lang w:eastAsia="en-US" w:bidi="en-US"/>
        </w:rPr>
        <w:t>Zip/Postal Code</w:t>
      </w:r>
    </w:p>
    <w:p w14:paraId="07B381D8"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7B381D9"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7B381DA"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7B381DB" w14:textId="6E33591A" w:rsidR="00874344" w:rsidRPr="00452F60" w:rsidRDefault="00973F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Pr>
          <w:rFonts w:eastAsia="Arial"/>
          <w:b/>
          <w:color w:val="000000"/>
          <w:lang w:eastAsia="en-US" w:bidi="en-US"/>
        </w:rPr>
        <w:t>RE</w:t>
      </w:r>
      <w:r w:rsidR="00347943" w:rsidRPr="00B621F2">
        <w:rPr>
          <w:rFonts w:eastAsia="Arial"/>
          <w:b/>
          <w:color w:val="000000"/>
          <w:lang w:eastAsia="en-US" w:bidi="en-US"/>
        </w:rPr>
        <w:t xml:space="preserve">: </w:t>
      </w:r>
      <w:r w:rsidR="006925E9">
        <w:rPr>
          <w:rFonts w:eastAsia="Arial"/>
          <w:b/>
          <w:noProof/>
          <w:color w:val="000000"/>
          <w:lang w:eastAsia="en-US" w:bidi="en-US"/>
        </w:rPr>
        <w:t>Extension of Time</w:t>
      </w:r>
    </w:p>
    <w:p w14:paraId="07B381DC" w14:textId="77777777" w:rsidR="00874344" w:rsidRPr="00452F60"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7B381DD" w14:textId="77777777" w:rsidR="00874344" w:rsidRPr="00452F60"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7B381DE" w14:textId="55412C74" w:rsidR="00874344" w:rsidRPr="00452F60" w:rsidRDefault="00347943">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r w:rsidRPr="00452F60">
        <w:rPr>
          <w:rFonts w:ascii="Times New Roman" w:eastAsia="Arial" w:hAnsi="Times New Roman" w:cs="Times New Roman"/>
          <w:noProof/>
          <w:color w:val="000000"/>
          <w:sz w:val="24"/>
          <w:szCs w:val="24"/>
          <w:lang w:eastAsia="en-US" w:bidi="en-US"/>
        </w:rPr>
        <w:t>Dear [CONTACT],</w:t>
      </w:r>
    </w:p>
    <w:p w14:paraId="07B381DF" w14:textId="26B10E03" w:rsidR="00874344" w:rsidRPr="00452F60" w:rsidRDefault="00874344">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p>
    <w:p w14:paraId="71735E6E" w14:textId="77777777" w:rsidR="00973FF6" w:rsidRPr="00452F60" w:rsidRDefault="00973FF6">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p>
    <w:p w14:paraId="07B381E0" w14:textId="40B06008" w:rsidR="00874344" w:rsidRPr="00BF0202" w:rsidRDefault="006925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The next payment due is due on [DATE] of amount [AMOUNT].</w:t>
      </w:r>
      <w:r w:rsidR="00347943" w:rsidRPr="00BF0202">
        <w:rPr>
          <w:rFonts w:ascii="Times New Roman" w:eastAsia="Arial" w:hAnsi="Times New Roman" w:cs="Times New Roman"/>
          <w:noProof/>
          <w:sz w:val="24"/>
          <w:szCs w:val="24"/>
          <w:lang w:eastAsia="en-US" w:bidi="en-US"/>
        </w:rPr>
        <w:t xml:space="preserve">  </w:t>
      </w:r>
    </w:p>
    <w:p w14:paraId="07B381E1" w14:textId="71FA9DE4" w:rsidR="00874344" w:rsidRPr="00BF0202" w:rsidRDefault="008743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6881E74" w14:textId="77777777" w:rsidR="00973FF6" w:rsidRPr="00BF0202" w:rsidRDefault="00973F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B381E2" w14:textId="4075AC28" w:rsidR="00874344" w:rsidRPr="0077720C" w:rsidRDefault="002779B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E07191">
        <w:rPr>
          <w:rFonts w:ascii="Times New Roman" w:eastAsia="Arial" w:hAnsi="Times New Roman" w:cs="Times New Roman"/>
          <w:noProof/>
          <w:sz w:val="24"/>
          <w:szCs w:val="24"/>
          <w:lang w:eastAsia="en-US" w:bidi="en-US"/>
        </w:rPr>
        <w:t>Unfortunately</w:t>
      </w:r>
      <w:r w:rsidR="00E07191">
        <w:rPr>
          <w:rFonts w:ascii="Times New Roman" w:eastAsia="Arial" w:hAnsi="Times New Roman" w:cs="Times New Roman"/>
          <w:noProof/>
          <w:sz w:val="24"/>
          <w:szCs w:val="24"/>
          <w:lang w:eastAsia="en-US" w:bidi="en-US"/>
        </w:rPr>
        <w:t>,</w:t>
      </w:r>
      <w:r>
        <w:rPr>
          <w:rFonts w:ascii="Times New Roman" w:eastAsia="Arial" w:hAnsi="Times New Roman" w:cs="Times New Roman"/>
          <w:noProof/>
          <w:sz w:val="24"/>
          <w:szCs w:val="24"/>
          <w:lang w:eastAsia="en-US" w:bidi="en-US"/>
        </w:rPr>
        <w:t xml:space="preserve"> w</w:t>
      </w:r>
      <w:r w:rsidR="00347943" w:rsidRPr="002779BF">
        <w:rPr>
          <w:rFonts w:ascii="Times New Roman" w:eastAsia="Arial" w:hAnsi="Times New Roman" w:cs="Times New Roman"/>
          <w:noProof/>
          <w:sz w:val="24"/>
          <w:szCs w:val="24"/>
          <w:lang w:eastAsia="en-US" w:bidi="en-US"/>
        </w:rPr>
        <w:t>e will be unable to make this payment by the [DATE]</w:t>
      </w:r>
      <w:r w:rsidRPr="002779BF">
        <w:rPr>
          <w:rFonts w:ascii="Times New Roman" w:eastAsia="Arial" w:hAnsi="Times New Roman" w:cs="Times New Roman"/>
          <w:noProof/>
          <w:sz w:val="24"/>
          <w:szCs w:val="24"/>
          <w:lang w:eastAsia="en-US" w:bidi="en-US"/>
        </w:rPr>
        <w:t>,</w:t>
      </w:r>
      <w:r w:rsidR="00BF0202" w:rsidRPr="002779BF">
        <w:rPr>
          <w:rFonts w:ascii="Times New Roman" w:eastAsia="Arial" w:hAnsi="Times New Roman" w:cs="Times New Roman"/>
          <w:noProof/>
          <w:sz w:val="24"/>
          <w:szCs w:val="24"/>
          <w:lang w:eastAsia="en-US" w:bidi="en-US"/>
        </w:rPr>
        <w:t xml:space="preserve"> due</w:t>
      </w:r>
      <w:r w:rsidR="00BF0202" w:rsidRPr="00BF0202">
        <w:rPr>
          <w:rFonts w:ascii="Times New Roman" w:eastAsia="Arial" w:hAnsi="Times New Roman" w:cs="Times New Roman"/>
          <w:noProof/>
          <w:sz w:val="24"/>
          <w:szCs w:val="24"/>
          <w:lang w:eastAsia="en-US" w:bidi="en-US"/>
        </w:rPr>
        <w:t xml:space="preserve"> to an unexpected emergency that has occurred</w:t>
      </w:r>
      <w:r w:rsidR="00347943" w:rsidRPr="002779BF">
        <w:rPr>
          <w:rFonts w:ascii="Times New Roman" w:eastAsia="Arial" w:hAnsi="Times New Roman" w:cs="Times New Roman"/>
          <w:noProof/>
          <w:sz w:val="24"/>
          <w:szCs w:val="24"/>
          <w:lang w:eastAsia="en-US" w:bidi="en-US"/>
        </w:rPr>
        <w:t>.</w:t>
      </w:r>
      <w:r w:rsidR="00347943" w:rsidRPr="00BF0202">
        <w:rPr>
          <w:rFonts w:ascii="Times New Roman" w:eastAsia="Arial" w:hAnsi="Times New Roman" w:cs="Times New Roman"/>
          <w:noProof/>
          <w:sz w:val="24"/>
          <w:szCs w:val="24"/>
          <w:lang w:eastAsia="en-US" w:bidi="en-US"/>
        </w:rPr>
        <w:t xml:space="preserve"> </w:t>
      </w:r>
      <w:r w:rsidR="00E07191" w:rsidRPr="00452F60">
        <w:rPr>
          <w:rFonts w:ascii="Times New Roman" w:eastAsia="Arial" w:hAnsi="Times New Roman" w:cs="Times New Roman"/>
          <w:noProof/>
          <w:sz w:val="24"/>
          <w:szCs w:val="24"/>
          <w:lang w:eastAsia="en-US" w:bidi="en-US"/>
        </w:rPr>
        <w:t xml:space="preserve">Therefore </w:t>
      </w:r>
      <w:r w:rsidR="00347943" w:rsidRPr="00452F60">
        <w:rPr>
          <w:rFonts w:ascii="Times New Roman" w:eastAsia="Arial" w:hAnsi="Times New Roman" w:cs="Times New Roman"/>
          <w:noProof/>
          <w:sz w:val="24"/>
          <w:szCs w:val="24"/>
          <w:lang w:eastAsia="en-US" w:bidi="en-US"/>
        </w:rPr>
        <w:t>I am requesting an extension of [TIME] to</w:t>
      </w:r>
      <w:r w:rsidR="00347943" w:rsidRPr="0077720C">
        <w:rPr>
          <w:rFonts w:ascii="Times New Roman" w:eastAsia="Arial" w:hAnsi="Times New Roman" w:cs="Times New Roman"/>
          <w:noProof/>
          <w:sz w:val="24"/>
          <w:szCs w:val="24"/>
          <w:lang w:eastAsia="en-US" w:bidi="en-US"/>
        </w:rPr>
        <w:t xml:space="preserve"> make this payment.</w:t>
      </w:r>
    </w:p>
    <w:p w14:paraId="07B381E3" w14:textId="4A80AF40" w:rsidR="00874344" w:rsidRPr="0077720C" w:rsidRDefault="008743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5D00729" w14:textId="77777777" w:rsidR="00973FF6" w:rsidRPr="0077720C" w:rsidRDefault="00973FF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B381E4" w14:textId="4BD85F3E" w:rsidR="00874344" w:rsidRPr="00A82C84" w:rsidRDefault="003479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7720C">
        <w:rPr>
          <w:rFonts w:ascii="Times New Roman" w:eastAsia="Arial" w:hAnsi="Times New Roman" w:cs="Times New Roman"/>
          <w:noProof/>
          <w:sz w:val="24"/>
          <w:szCs w:val="24"/>
          <w:lang w:eastAsia="en-US" w:bidi="en-US"/>
        </w:rPr>
        <w:t xml:space="preserve">If you </w:t>
      </w:r>
      <w:r w:rsidR="0077720C" w:rsidRPr="0077720C">
        <w:rPr>
          <w:rFonts w:ascii="Times New Roman" w:eastAsia="Arial" w:hAnsi="Times New Roman" w:cs="Times New Roman"/>
          <w:noProof/>
          <w:sz w:val="24"/>
          <w:szCs w:val="24"/>
          <w:lang w:eastAsia="en-US" w:bidi="en-US"/>
        </w:rPr>
        <w:t>examine</w:t>
      </w:r>
      <w:r w:rsidRPr="0077720C">
        <w:rPr>
          <w:rFonts w:ascii="Times New Roman" w:eastAsia="Arial" w:hAnsi="Times New Roman" w:cs="Times New Roman"/>
          <w:noProof/>
          <w:sz w:val="24"/>
          <w:szCs w:val="24"/>
          <w:lang w:eastAsia="en-US" w:bidi="en-US"/>
        </w:rPr>
        <w:t xml:space="preserve"> </w:t>
      </w:r>
      <w:r w:rsidR="00097B7B">
        <w:rPr>
          <w:rFonts w:ascii="Times New Roman" w:eastAsia="Arial" w:hAnsi="Times New Roman" w:cs="Times New Roman"/>
          <w:noProof/>
          <w:sz w:val="24"/>
          <w:szCs w:val="24"/>
          <w:lang w:eastAsia="en-US" w:bidi="en-US"/>
        </w:rPr>
        <w:t>y</w:t>
      </w:r>
      <w:r w:rsidRPr="00097B7B">
        <w:rPr>
          <w:rFonts w:ascii="Times New Roman" w:eastAsia="Arial" w:hAnsi="Times New Roman" w:cs="Times New Roman"/>
          <w:noProof/>
          <w:sz w:val="24"/>
          <w:szCs w:val="24"/>
          <w:lang w:eastAsia="en-US" w:bidi="en-US"/>
        </w:rPr>
        <w:t xml:space="preserve">our </w:t>
      </w:r>
      <w:r w:rsidR="00097B7B">
        <w:rPr>
          <w:rFonts w:ascii="Times New Roman" w:eastAsia="Arial" w:hAnsi="Times New Roman" w:cs="Times New Roman"/>
          <w:noProof/>
          <w:sz w:val="24"/>
          <w:szCs w:val="24"/>
          <w:lang w:eastAsia="en-US" w:bidi="en-US"/>
        </w:rPr>
        <w:t>records</w:t>
      </w:r>
      <w:r w:rsidRPr="00097B7B">
        <w:rPr>
          <w:rFonts w:ascii="Times New Roman" w:eastAsia="Arial" w:hAnsi="Times New Roman" w:cs="Times New Roman"/>
          <w:noProof/>
          <w:sz w:val="24"/>
          <w:szCs w:val="24"/>
          <w:lang w:eastAsia="en-US" w:bidi="en-US"/>
        </w:rPr>
        <w:t xml:space="preserve">, </w:t>
      </w:r>
      <w:r w:rsidRPr="00A82C84">
        <w:rPr>
          <w:rFonts w:ascii="Times New Roman" w:eastAsia="Arial" w:hAnsi="Times New Roman" w:cs="Times New Roman"/>
          <w:noProof/>
          <w:sz w:val="24"/>
          <w:szCs w:val="24"/>
          <w:lang w:eastAsia="en-US" w:bidi="en-US"/>
        </w:rPr>
        <w:t xml:space="preserve">I believe </w:t>
      </w:r>
      <w:r w:rsidR="00A82C84" w:rsidRPr="00A82C84">
        <w:rPr>
          <w:rFonts w:ascii="Times New Roman" w:eastAsia="Arial" w:hAnsi="Times New Roman" w:cs="Times New Roman"/>
          <w:noProof/>
          <w:sz w:val="24"/>
          <w:szCs w:val="24"/>
          <w:lang w:eastAsia="en-US" w:bidi="en-US"/>
        </w:rPr>
        <w:t>t</w:t>
      </w:r>
      <w:r w:rsidR="00A82C84">
        <w:rPr>
          <w:rFonts w:ascii="Times New Roman" w:eastAsia="Arial" w:hAnsi="Times New Roman" w:cs="Times New Roman"/>
          <w:noProof/>
          <w:sz w:val="24"/>
          <w:szCs w:val="24"/>
          <w:lang w:eastAsia="en-US" w:bidi="en-US"/>
        </w:rPr>
        <w:t xml:space="preserve">hat </w:t>
      </w:r>
      <w:r w:rsidRPr="00A82C84">
        <w:rPr>
          <w:rFonts w:ascii="Times New Roman" w:eastAsia="Arial" w:hAnsi="Times New Roman" w:cs="Times New Roman"/>
          <w:noProof/>
          <w:sz w:val="24"/>
          <w:szCs w:val="24"/>
          <w:lang w:eastAsia="en-US" w:bidi="en-US"/>
        </w:rPr>
        <w:t xml:space="preserve">you will find that our company’s payments have generally been made in a timely fashion. Our </w:t>
      </w:r>
      <w:r w:rsidR="00DF7251">
        <w:rPr>
          <w:rFonts w:ascii="Times New Roman" w:eastAsia="Arial" w:hAnsi="Times New Roman" w:cs="Times New Roman"/>
          <w:noProof/>
          <w:sz w:val="24"/>
          <w:szCs w:val="24"/>
          <w:lang w:eastAsia="en-US" w:bidi="en-US"/>
        </w:rPr>
        <w:t xml:space="preserve">close </w:t>
      </w:r>
      <w:r w:rsidRPr="00A82C84">
        <w:rPr>
          <w:rFonts w:ascii="Times New Roman" w:eastAsia="Arial" w:hAnsi="Times New Roman" w:cs="Times New Roman"/>
          <w:noProof/>
          <w:sz w:val="24"/>
          <w:szCs w:val="24"/>
          <w:lang w:eastAsia="en-US" w:bidi="en-US"/>
        </w:rPr>
        <w:t>relationship with your bank is very important to us, as well as our desire to maintain a good credit rating.</w:t>
      </w:r>
    </w:p>
    <w:p w14:paraId="07B381E5" w14:textId="0FC2C595" w:rsidR="00874344" w:rsidRPr="00A82C84" w:rsidRDefault="008743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E22ACE9" w14:textId="77777777" w:rsidR="006A68FA" w:rsidRPr="00A82C84" w:rsidRDefault="006A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B381E6" w14:textId="77777777" w:rsidR="00874344" w:rsidRPr="00B621F2" w:rsidRDefault="003479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52F60">
        <w:rPr>
          <w:rFonts w:ascii="Times New Roman" w:eastAsia="Arial" w:hAnsi="Times New Roman" w:cs="Times New Roman"/>
          <w:noProof/>
          <w:sz w:val="24"/>
          <w:szCs w:val="24"/>
          <w:lang w:eastAsia="en-US" w:bidi="en-US"/>
        </w:rPr>
        <w:t>Thank you very much for your consideration of</w:t>
      </w:r>
      <w:r w:rsidRPr="00B621F2">
        <w:rPr>
          <w:rFonts w:ascii="Times New Roman" w:eastAsia="Arial" w:hAnsi="Times New Roman" w:cs="Times New Roman"/>
          <w:sz w:val="24"/>
          <w:szCs w:val="24"/>
          <w:lang w:eastAsia="en-US" w:bidi="en-US"/>
        </w:rPr>
        <w:t xml:space="preserve"> this request.</w:t>
      </w:r>
    </w:p>
    <w:p w14:paraId="07B381E7" w14:textId="77777777" w:rsidR="00874344" w:rsidRPr="00B621F2" w:rsidRDefault="008743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7B381E8" w14:textId="5F9B7DF2" w:rsidR="00874344" w:rsidRDefault="008743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B3B9AC2" w14:textId="77777777" w:rsidR="006A68FA" w:rsidRPr="00B621F2" w:rsidRDefault="006A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7B381E9" w14:textId="62833BD6" w:rsidR="00874344" w:rsidRPr="00B621F2" w:rsidRDefault="006A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347943" w:rsidRPr="00B621F2">
        <w:rPr>
          <w:rFonts w:eastAsia="Arial"/>
          <w:lang w:eastAsia="en-US" w:bidi="en-US"/>
        </w:rPr>
        <w:t>,</w:t>
      </w:r>
    </w:p>
    <w:p w14:paraId="07B381EA"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B381EB"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B381EC" w14:textId="68ACE941" w:rsidR="00874344"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7D484A" w14:textId="77777777" w:rsidR="006A68FA" w:rsidRPr="00B621F2" w:rsidRDefault="006A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B381EE"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621F2">
        <w:rPr>
          <w:rFonts w:eastAsia="Arial"/>
          <w:lang w:eastAsia="en-US" w:bidi="en-US"/>
        </w:rPr>
        <w:t>[YOUR NAME]</w:t>
      </w:r>
    </w:p>
    <w:p w14:paraId="07B381EF"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621F2">
        <w:rPr>
          <w:rFonts w:eastAsia="Arial"/>
          <w:color w:val="000000"/>
          <w:lang w:eastAsia="en-US" w:bidi="en-US"/>
        </w:rPr>
        <w:t>[YOUR TITLE]</w:t>
      </w:r>
    </w:p>
    <w:p w14:paraId="07B381F0"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621F2">
        <w:rPr>
          <w:rFonts w:eastAsia="Arial"/>
          <w:color w:val="000000"/>
          <w:lang w:eastAsia="en-US" w:bidi="en-US"/>
        </w:rPr>
        <w:t>[YOUR PHONE NUMBER]</w:t>
      </w:r>
    </w:p>
    <w:p w14:paraId="07B381F1" w14:textId="77777777" w:rsidR="00874344" w:rsidRPr="00B621F2" w:rsidRDefault="00347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621F2">
        <w:rPr>
          <w:rFonts w:eastAsia="Arial"/>
          <w:color w:val="000000"/>
          <w:lang w:eastAsia="en-US" w:bidi="en-US"/>
        </w:rPr>
        <w:t xml:space="preserve">[YOUREMAIL@YOURCOMPANY.COM] </w:t>
      </w:r>
    </w:p>
    <w:p w14:paraId="07B381F4" w14:textId="77777777" w:rsidR="00874344" w:rsidRPr="00B621F2" w:rsidRDefault="008743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874344" w:rsidRPr="00B621F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0B3C0" w14:textId="77777777" w:rsidR="00B9452F" w:rsidRDefault="00B9452F">
      <w:r>
        <w:separator/>
      </w:r>
    </w:p>
  </w:endnote>
  <w:endnote w:type="continuationSeparator" w:id="0">
    <w:p w14:paraId="2129338A" w14:textId="77777777" w:rsidR="00B9452F" w:rsidRDefault="00B94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381F6" w14:textId="77777777" w:rsidR="00874344" w:rsidRDefault="0034794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7B381F7" w14:textId="77777777" w:rsidR="00874344" w:rsidRDefault="0034794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7B381F8" w14:textId="77777777" w:rsidR="00874344" w:rsidRDefault="0034794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7B381F9" w14:textId="77777777" w:rsidR="00874344" w:rsidRDefault="005413D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47943">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ED1A5" w14:textId="77777777" w:rsidR="00B9452F" w:rsidRDefault="00B9452F">
      <w:r>
        <w:separator/>
      </w:r>
    </w:p>
  </w:footnote>
  <w:footnote w:type="continuationSeparator" w:id="0">
    <w:p w14:paraId="0ED14B93" w14:textId="77777777" w:rsidR="00B9452F" w:rsidRDefault="00B94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381F5" w14:textId="77777777" w:rsidR="00874344" w:rsidRDefault="0087434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MDUxNDCyNDAwMDJQ0lEKTi0uzszPAykwqQUA9Q1COywAAAA="/>
    <w:docVar w:name="Description" w:val="Are you needing a bit longer on a loan? Try this letter template. See other finance and accounting templates here https://www.templateguru.co.za/templates/finance-accounting/"/>
    <w:docVar w:name="Excerpt" w:val="RE: REQUEST FOR EXTENSION OF TIME"/>
    <w:docVar w:name="Tags" w:val="request to bank for extension of time, request, bank, extension, time, payments to creditors, business documents, entrepreneurship, entrepreneur, request to bank for extension of time template, request to bank for extension of time example "/>
  </w:docVars>
  <w:rsids>
    <w:rsidRoot w:val="00874344"/>
    <w:rsid w:val="00037268"/>
    <w:rsid w:val="00050001"/>
    <w:rsid w:val="00097B7B"/>
    <w:rsid w:val="002779BF"/>
    <w:rsid w:val="002A1CCF"/>
    <w:rsid w:val="00347943"/>
    <w:rsid w:val="00452F60"/>
    <w:rsid w:val="004A7A0B"/>
    <w:rsid w:val="005413DE"/>
    <w:rsid w:val="00632892"/>
    <w:rsid w:val="006925E9"/>
    <w:rsid w:val="006A2D91"/>
    <w:rsid w:val="006A68FA"/>
    <w:rsid w:val="006D1BEC"/>
    <w:rsid w:val="0077720C"/>
    <w:rsid w:val="007E3B13"/>
    <w:rsid w:val="00825BD1"/>
    <w:rsid w:val="00874344"/>
    <w:rsid w:val="00973FF6"/>
    <w:rsid w:val="009A53BE"/>
    <w:rsid w:val="00A33877"/>
    <w:rsid w:val="00A82C84"/>
    <w:rsid w:val="00B621F2"/>
    <w:rsid w:val="00B9452F"/>
    <w:rsid w:val="00BF0202"/>
    <w:rsid w:val="00DF7251"/>
    <w:rsid w:val="00E07191"/>
    <w:rsid w:val="00F10D0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38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3</Words>
  <Characters>635</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15T14:09:00Z</dcterms:created>
  <dcterms:modified xsi:type="dcterms:W3CDTF">2019-10-21T19:07:00Z</dcterms:modified>
  <cp:category/>
</cp:coreProperties>
</file>